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196" w:rsidRPr="00915B9D" w:rsidRDefault="00915B9D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val="en-US" w:bidi="he-IL"/>
        </w:rPr>
      </w:pPr>
      <w:r w:rsidRPr="00915B9D">
        <w:rPr>
          <w:rFonts w:ascii="Arimo-Bold" w:cs="Arimo-Bold"/>
          <w:b/>
          <w:bCs/>
          <w:sz w:val="64"/>
          <w:szCs w:val="64"/>
          <w:lang w:val="en-US" w:bidi="he-IL"/>
        </w:rPr>
        <w:t>Dorian Douglas</w:t>
      </w:r>
    </w:p>
    <w:p w:rsidR="00F76196" w:rsidRPr="00915B9D" w:rsidRDefault="00F76196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val="en-US" w:bidi="he-IL"/>
        </w:rPr>
      </w:pP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om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Mobil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ello@resumesbot.com</w:t>
      </w:r>
    </w:p>
    <w:p w:rsidR="00F76196" w:rsidRPr="00F76196" w:rsidRDefault="00915B9D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hyperlink r:id="rId5" w:history="1">
        <w:r w:rsidR="00F76196" w:rsidRPr="00F76196">
          <w:rPr>
            <w:rStyle w:val="a3"/>
            <w:rFonts w:ascii="Arimo-Regular" w:cs="Arimo-Regular"/>
            <w:sz w:val="36"/>
            <w:szCs w:val="36"/>
            <w:lang w:val="en-US" w:bidi="he-IL"/>
          </w:rPr>
          <w:t>resumesbot.com</w:t>
        </w:r>
      </w:hyperlink>
    </w:p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123 Anywhere Street, Any City, State, Country 12345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</w:p>
    <w:p w:rsid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915B9D">
        <w:rPr>
          <w:rFonts w:ascii="Arimo-Regular" w:cs="Arimo-Regular"/>
          <w:sz w:val="32"/>
          <w:szCs w:val="32"/>
          <w:lang w:val="en-US" w:bidi="he-IL"/>
        </w:rPr>
        <w:t>Dear Mr. Jung,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915B9D">
        <w:rPr>
          <w:rFonts w:ascii="Arimo-Regular" w:cs="Arimo-Regular"/>
          <w:sz w:val="32"/>
          <w:szCs w:val="32"/>
          <w:lang w:val="en-US" w:bidi="he-IL"/>
        </w:rPr>
        <w:t>After I found out about the new job position of Truck Driver in your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915B9D">
        <w:rPr>
          <w:rFonts w:ascii="Arimo-Regular" w:cs="Arimo-Regular"/>
          <w:sz w:val="32"/>
          <w:szCs w:val="32"/>
          <w:lang w:val="en-US" w:bidi="he-IL"/>
        </w:rPr>
        <w:t>company</w:t>
      </w:r>
      <w:proofErr w:type="gramEnd"/>
      <w:r w:rsidRPr="00915B9D">
        <w:rPr>
          <w:rFonts w:ascii="Arimo-Regular" w:cs="Arimo-Regular"/>
          <w:sz w:val="32"/>
          <w:szCs w:val="32"/>
          <w:lang w:val="en-US" w:bidi="he-IL"/>
        </w:rPr>
        <w:t>, I actually was happy to send my resume to your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915B9D">
        <w:rPr>
          <w:rFonts w:ascii="Arimo-Regular" w:cs="Arimo-Regular"/>
          <w:sz w:val="32"/>
          <w:szCs w:val="32"/>
          <w:lang w:val="en-US" w:bidi="he-IL"/>
        </w:rPr>
        <w:t>overview</w:t>
      </w:r>
      <w:proofErr w:type="gramEnd"/>
      <w:r w:rsidRPr="00915B9D">
        <w:rPr>
          <w:rFonts w:ascii="Arimo-Regular" w:cs="Arimo-Regular"/>
          <w:sz w:val="32"/>
          <w:szCs w:val="32"/>
          <w:lang w:val="en-US" w:bidi="he-IL"/>
        </w:rPr>
        <w:t>. With my solid expertise safely transporting and offering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915B9D">
        <w:rPr>
          <w:rFonts w:ascii="Arimo-Regular" w:cs="Arimo-Regular"/>
          <w:sz w:val="32"/>
          <w:szCs w:val="32"/>
          <w:lang w:val="en-US" w:bidi="he-IL"/>
        </w:rPr>
        <w:t>cargo</w:t>
      </w:r>
      <w:proofErr w:type="gramEnd"/>
      <w:r w:rsidRPr="00915B9D">
        <w:rPr>
          <w:rFonts w:ascii="Arimo-Regular" w:cs="Arimo-Regular"/>
          <w:sz w:val="32"/>
          <w:szCs w:val="32"/>
          <w:lang w:val="en-US" w:bidi="he-IL"/>
        </w:rPr>
        <w:t xml:space="preserve"> from warehouses to be able to retail stores and companies,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915B9D">
        <w:rPr>
          <w:rFonts w:ascii="Arimo-Regular" w:cs="Arimo-Regular"/>
          <w:sz w:val="32"/>
          <w:szCs w:val="32"/>
          <w:lang w:val="en-US" w:bidi="he-IL"/>
        </w:rPr>
        <w:t>combined</w:t>
      </w:r>
      <w:proofErr w:type="gramEnd"/>
      <w:r w:rsidRPr="00915B9D">
        <w:rPr>
          <w:rFonts w:ascii="Arimo-Regular" w:cs="Arimo-Regular"/>
          <w:sz w:val="32"/>
          <w:szCs w:val="32"/>
          <w:lang w:val="en-US" w:bidi="he-IL"/>
        </w:rPr>
        <w:t xml:space="preserve"> with my exceptional communication skills and general</w:t>
      </w:r>
    </w:p>
    <w:p w:rsid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915B9D">
        <w:rPr>
          <w:rFonts w:ascii="Arimo-Regular" w:cs="Arimo-Regular"/>
          <w:sz w:val="32"/>
          <w:szCs w:val="32"/>
          <w:lang w:val="en-US" w:bidi="he-IL"/>
        </w:rPr>
        <w:t>reliability</w:t>
      </w:r>
      <w:proofErr w:type="gramEnd"/>
      <w:r w:rsidRPr="00915B9D">
        <w:rPr>
          <w:rFonts w:ascii="Arimo-Regular" w:cs="Arimo-Regular"/>
          <w:sz w:val="32"/>
          <w:szCs w:val="32"/>
          <w:lang w:val="en-US" w:bidi="he-IL"/>
        </w:rPr>
        <w:t>, I feel assured that I would highly b</w:t>
      </w:r>
      <w:bookmarkStart w:id="0" w:name="_GoBack"/>
      <w:bookmarkEnd w:id="0"/>
      <w:r w:rsidRPr="00915B9D">
        <w:rPr>
          <w:rFonts w:ascii="Arimo-Regular" w:cs="Arimo-Regular"/>
          <w:sz w:val="32"/>
          <w:szCs w:val="32"/>
          <w:lang w:val="en-US" w:bidi="he-IL"/>
        </w:rPr>
        <w:t>enefit your team.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915B9D">
        <w:rPr>
          <w:rFonts w:ascii="Arimo-Regular" w:cs="Arimo-Regular"/>
          <w:sz w:val="32"/>
          <w:szCs w:val="32"/>
          <w:lang w:val="en-US" w:bidi="he-IL"/>
        </w:rPr>
        <w:t>With my earlier experience in cargo and equipment delivery,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915B9D">
        <w:rPr>
          <w:rFonts w:ascii="Arimo-Regular" w:cs="Arimo-Regular"/>
          <w:sz w:val="32"/>
          <w:szCs w:val="32"/>
          <w:lang w:val="en-US" w:bidi="he-IL"/>
        </w:rPr>
        <w:t>coupled</w:t>
      </w:r>
      <w:proofErr w:type="gramEnd"/>
      <w:r w:rsidRPr="00915B9D">
        <w:rPr>
          <w:rFonts w:ascii="Arimo-Regular" w:cs="Arimo-Regular"/>
          <w:sz w:val="32"/>
          <w:szCs w:val="32"/>
          <w:lang w:val="en-US" w:bidi="he-IL"/>
        </w:rPr>
        <w:t xml:space="preserve"> using my superb record associated with safety and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915B9D">
        <w:rPr>
          <w:rFonts w:ascii="Arimo-Regular" w:cs="Arimo-Regular"/>
          <w:sz w:val="32"/>
          <w:szCs w:val="32"/>
          <w:lang w:val="en-US" w:bidi="he-IL"/>
        </w:rPr>
        <w:t>dependability</w:t>
      </w:r>
      <w:proofErr w:type="gramEnd"/>
      <w:r w:rsidRPr="00915B9D">
        <w:rPr>
          <w:rFonts w:ascii="Arimo-Regular" w:cs="Arimo-Regular"/>
          <w:sz w:val="32"/>
          <w:szCs w:val="32"/>
          <w:lang w:val="en-US" w:bidi="he-IL"/>
        </w:rPr>
        <w:t>, I believe I could rapidly surpass your expectations in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915B9D">
        <w:rPr>
          <w:rFonts w:ascii="Arimo-Regular" w:cs="Arimo-Regular"/>
          <w:sz w:val="32"/>
          <w:szCs w:val="32"/>
          <w:lang w:val="en-US" w:bidi="he-IL"/>
        </w:rPr>
        <w:t>this</w:t>
      </w:r>
      <w:proofErr w:type="gramEnd"/>
      <w:r w:rsidRPr="00915B9D">
        <w:rPr>
          <w:rFonts w:ascii="Arimo-Regular" w:cs="Arimo-Regular"/>
          <w:sz w:val="32"/>
          <w:szCs w:val="32"/>
          <w:lang w:val="en-US" w:bidi="he-IL"/>
        </w:rPr>
        <w:t xml:space="preserve"> role. Please give me a chance to discuss with you this job</w:t>
      </w:r>
    </w:p>
    <w:p w:rsid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proofErr w:type="gramStart"/>
      <w:r w:rsidRPr="00915B9D">
        <w:rPr>
          <w:rFonts w:ascii="Arimo-Regular" w:cs="Arimo-Regular"/>
          <w:sz w:val="32"/>
          <w:szCs w:val="32"/>
          <w:lang w:val="en-US" w:bidi="he-IL"/>
        </w:rPr>
        <w:t>position</w:t>
      </w:r>
      <w:proofErr w:type="gramEnd"/>
      <w:r w:rsidRPr="00915B9D">
        <w:rPr>
          <w:rFonts w:ascii="Arimo-Regular" w:cs="Arimo-Regular"/>
          <w:sz w:val="32"/>
          <w:szCs w:val="32"/>
          <w:lang w:val="en-US" w:bidi="he-IL"/>
        </w:rPr>
        <w:t xml:space="preserve"> in more detail.</w:t>
      </w: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</w:p>
    <w:p w:rsidR="00915B9D" w:rsidRP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val="en-US" w:bidi="he-IL"/>
        </w:rPr>
      </w:pPr>
      <w:r w:rsidRPr="00915B9D">
        <w:rPr>
          <w:rFonts w:ascii="Arimo-Regular" w:cs="Arimo-Regular"/>
          <w:sz w:val="32"/>
          <w:szCs w:val="32"/>
          <w:lang w:val="en-US" w:bidi="he-IL"/>
        </w:rPr>
        <w:t>Thank you for your time,</w:t>
      </w:r>
    </w:p>
    <w:p w:rsidR="00915B9D" w:rsidRDefault="00915B9D" w:rsidP="00915B9D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2"/>
          <w:szCs w:val="32"/>
          <w:lang w:bidi="he-IL"/>
        </w:rPr>
      </w:pPr>
      <w:proofErr w:type="spellStart"/>
      <w:r>
        <w:rPr>
          <w:rFonts w:ascii="Arimo-Regular" w:cs="Arimo-Regular"/>
          <w:sz w:val="32"/>
          <w:szCs w:val="32"/>
          <w:lang w:bidi="he-IL"/>
        </w:rPr>
        <w:t>Best</w:t>
      </w:r>
      <w:proofErr w:type="spellEnd"/>
      <w:r>
        <w:rPr>
          <w:rFonts w:ascii="Arimo-Regular" w:cs="Arimo-Regular"/>
          <w:sz w:val="32"/>
          <w:szCs w:val="32"/>
          <w:lang w:bidi="he-IL"/>
        </w:rPr>
        <w:t xml:space="preserve"> </w:t>
      </w:r>
      <w:proofErr w:type="spellStart"/>
      <w:r>
        <w:rPr>
          <w:rFonts w:ascii="Arimo-Regular" w:cs="Arimo-Regular"/>
          <w:sz w:val="32"/>
          <w:szCs w:val="32"/>
          <w:lang w:bidi="he-IL"/>
        </w:rPr>
        <w:t>Regards</w:t>
      </w:r>
      <w:proofErr w:type="spellEnd"/>
      <w:r>
        <w:rPr>
          <w:rFonts w:ascii="Arimo-Regular" w:cs="Arimo-Regular"/>
          <w:sz w:val="32"/>
          <w:szCs w:val="32"/>
          <w:lang w:bidi="he-IL"/>
        </w:rPr>
        <w:t>,</w:t>
      </w:r>
    </w:p>
    <w:p w:rsidR="00126654" w:rsidRDefault="00915B9D" w:rsidP="00915B9D">
      <w:pPr>
        <w:rPr>
          <w:rFonts w:cs="Arimo-Regular"/>
          <w:sz w:val="32"/>
          <w:szCs w:val="32"/>
          <w:lang w:bidi="he-IL"/>
        </w:rPr>
      </w:pPr>
      <w:proofErr w:type="spellStart"/>
      <w:r>
        <w:rPr>
          <w:rFonts w:ascii="Arimo-Regular" w:cs="Arimo-Regular"/>
          <w:sz w:val="32"/>
          <w:szCs w:val="32"/>
          <w:lang w:bidi="he-IL"/>
        </w:rPr>
        <w:t>Dorian</w:t>
      </w:r>
      <w:proofErr w:type="spellEnd"/>
      <w:r>
        <w:rPr>
          <w:rFonts w:ascii="Arimo-Regular" w:cs="Arimo-Regular"/>
          <w:sz w:val="32"/>
          <w:szCs w:val="32"/>
          <w:lang w:bidi="he-IL"/>
        </w:rPr>
        <w:t xml:space="preserve"> </w:t>
      </w:r>
      <w:proofErr w:type="spellStart"/>
      <w:r>
        <w:rPr>
          <w:rFonts w:ascii="Arimo-Regular" w:cs="Arimo-Regular"/>
          <w:sz w:val="32"/>
          <w:szCs w:val="32"/>
          <w:lang w:bidi="he-IL"/>
        </w:rPr>
        <w:t>Douglas</w:t>
      </w:r>
      <w:proofErr w:type="spellEnd"/>
    </w:p>
    <w:p w:rsidR="00915B9D" w:rsidRPr="00915B9D" w:rsidRDefault="00915B9D" w:rsidP="00915B9D">
      <w:pPr>
        <w:rPr>
          <w:rFonts w:cs="Arimo-Italic"/>
          <w:i/>
          <w:iCs/>
          <w:sz w:val="34"/>
          <w:szCs w:val="34"/>
          <w:lang w:val="en-US" w:bidi="he-IL"/>
        </w:rPr>
      </w:pPr>
    </w:p>
    <w:p w:rsidR="00F76196" w:rsidRPr="00F76196" w:rsidRDefault="00F76196" w:rsidP="00F76196">
      <w:pPr>
        <w:rPr>
          <w:rFonts w:cs="Arimo-Italic"/>
          <w:i/>
          <w:iCs/>
          <w:sz w:val="28"/>
          <w:szCs w:val="28"/>
          <w:lang w:val="en-US" w:bidi="he-IL"/>
        </w:rPr>
      </w:pPr>
      <w:r w:rsidRPr="00F76196">
        <w:rPr>
          <w:rFonts w:cs="Arimo-Italic"/>
          <w:i/>
          <w:iCs/>
          <w:sz w:val="28"/>
          <w:szCs w:val="28"/>
          <w:lang w:val="en-US" w:bidi="he-IL"/>
        </w:rPr>
        <w:t xml:space="preserve">Check out more </w:t>
      </w:r>
      <w:hyperlink r:id="rId6" w:history="1">
        <w:r w:rsidR="00915B9D" w:rsidRPr="00915B9D">
          <w:rPr>
            <w:rStyle w:val="a3"/>
            <w:rFonts w:cs="Arimo-Italic"/>
            <w:i/>
            <w:iCs/>
            <w:sz w:val="28"/>
            <w:szCs w:val="28"/>
            <w:lang w:val="en-US" w:bidi="he-IL"/>
          </w:rPr>
          <w:t>Transportation, Logistics and Supply Chain Cover Letter Examples</w:t>
        </w:r>
      </w:hyperlink>
    </w:p>
    <w:p w:rsidR="00F76196" w:rsidRPr="00F76196" w:rsidRDefault="00F76196" w:rsidP="00F76196">
      <w:pPr>
        <w:rPr>
          <w:rFonts w:cs="Times New Roman"/>
          <w:sz w:val="28"/>
          <w:szCs w:val="28"/>
          <w:lang w:val="en-US"/>
        </w:rPr>
      </w:pPr>
    </w:p>
    <w:sectPr w:rsidR="00F76196" w:rsidRPr="00F7619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  <w:font w:name="Arimo-Regular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Italic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6D25DD"/>
    <w:multiLevelType w:val="hybridMultilevel"/>
    <w:tmpl w:val="80584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C3A2902"/>
    <w:multiLevelType w:val="hybridMultilevel"/>
    <w:tmpl w:val="C0C871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8"/>
  </w:num>
  <w:num w:numId="7">
    <w:abstractNumId w:val="1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mwqAUAmyvbDywAAAA="/>
  </w:docVars>
  <w:rsids>
    <w:rsidRoot w:val="00977C68"/>
    <w:rsid w:val="000058DD"/>
    <w:rsid w:val="00126654"/>
    <w:rsid w:val="002D2DFC"/>
    <w:rsid w:val="00510952"/>
    <w:rsid w:val="005B2FB0"/>
    <w:rsid w:val="00604999"/>
    <w:rsid w:val="00661891"/>
    <w:rsid w:val="006C4A9D"/>
    <w:rsid w:val="008871D5"/>
    <w:rsid w:val="00904C01"/>
    <w:rsid w:val="00915B9D"/>
    <w:rsid w:val="009410C6"/>
    <w:rsid w:val="00977C68"/>
    <w:rsid w:val="009B1F48"/>
    <w:rsid w:val="009B5E79"/>
    <w:rsid w:val="00AB506C"/>
    <w:rsid w:val="00AB5EB3"/>
    <w:rsid w:val="00B04DCD"/>
    <w:rsid w:val="00B27FD2"/>
    <w:rsid w:val="00D92108"/>
    <w:rsid w:val="00DF7CDA"/>
    <w:rsid w:val="00F76196"/>
    <w:rsid w:val="00F9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transportation-logistics-and-supply-chain-cover-letter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6</cp:revision>
  <dcterms:created xsi:type="dcterms:W3CDTF">2019-03-19T15:48:00Z</dcterms:created>
  <dcterms:modified xsi:type="dcterms:W3CDTF">2019-07-19T14:41:00Z</dcterms:modified>
</cp:coreProperties>
</file>